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16" w:type="dxa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332F08" w:rsidRPr="00237344" w14:paraId="36EA4C5D" w14:textId="77777777" w:rsidTr="00E95190">
        <w:trPr>
          <w:trHeight w:val="702"/>
        </w:trPr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149C67D7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b/>
                <w:bCs/>
                <w:sz w:val="28"/>
                <w:szCs w:val="28"/>
              </w:rPr>
            </w:pPr>
            <w:r>
              <w:object w:dxaOrig="3073" w:dyaOrig="673" w14:anchorId="726805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3.75pt;height:33.75pt" o:ole="" fillcolor="window">
                  <v:imagedata r:id="rId7" o:title=""/>
                </v:shape>
                <o:OLEObject Type="Embed" ProgID="Word.Picture.8" ShapeID="_x0000_i1025" DrawAspect="Content" ObjectID="_1608614091" r:id="rId8"/>
              </w:object>
            </w:r>
          </w:p>
        </w:tc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4F48542F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u w:val="single"/>
              </w:rPr>
            </w:pPr>
            <w:r>
              <w:t>Główny badacz:</w:t>
            </w:r>
            <w:permStart w:id="1477063718" w:edGrp="everyone"/>
            <w:permEnd w:id="1477063718"/>
            <w:r>
              <w:rPr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</w:t>
            </w:r>
            <w:r>
              <w:fldChar w:fldCharType="end"/>
            </w:r>
            <w:permStart w:id="66992378" w:edGrp="everyone"/>
            <w:permEnd w:id="66992378"/>
            <w:r>
              <w:rPr>
                <w:u w:val="single"/>
              </w:rPr>
              <w:t>____</w:t>
            </w:r>
            <w:r>
              <w:br/>
              <w:t>Nr wniosku:</w:t>
            </w:r>
            <w:permStart w:id="292442347" w:edGrp="everyone"/>
            <w:r>
              <w:rPr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292442347"/>
          </w:p>
          <w:p w14:paraId="24D267F1" w14:textId="77777777" w:rsidR="00332F08" w:rsidRPr="00237344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</w:pPr>
            <w:r>
              <w:t xml:space="preserve">Tytuł badania: </w:t>
            </w:r>
            <w:permStart w:id="117596893" w:edGrp="everyone"/>
            <w:r>
              <w:rPr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37344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117596893"/>
          </w:p>
        </w:tc>
      </w:tr>
    </w:tbl>
    <w:p w14:paraId="55804E05" w14:textId="77777777" w:rsidR="00332F08" w:rsidRDefault="00332F08" w:rsidP="00FC7471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363E0589" w14:textId="77777777" w:rsidR="008023C6" w:rsidRPr="008023C6" w:rsidRDefault="008023C6" w:rsidP="00FC7471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>
        <w:rPr>
          <w:b/>
          <w:sz w:val="24"/>
        </w:rPr>
        <w:t>Zgoda na udział w badaniach</w:t>
      </w:r>
    </w:p>
    <w:p w14:paraId="04672BF2" w14:textId="77777777" w:rsidR="008023C6" w:rsidRDefault="008023C6" w:rsidP="00FC7471">
      <w:pPr>
        <w:autoSpaceDE w:val="0"/>
        <w:autoSpaceDN w:val="0"/>
        <w:adjustRightInd w:val="0"/>
        <w:jc w:val="center"/>
        <w:rPr>
          <w:b/>
          <w:bCs/>
        </w:rPr>
      </w:pPr>
    </w:p>
    <w:p w14:paraId="050D87DC" w14:textId="5EBDBB85" w:rsidR="00FC7471" w:rsidRPr="00F972A8" w:rsidRDefault="008023C6" w:rsidP="00F972A8">
      <w:pPr>
        <w:ind w:left="360"/>
        <w:rPr>
          <w:sz w:val="24"/>
          <w:szCs w:val="24"/>
        </w:rPr>
      </w:pPr>
      <w:r>
        <w:rPr>
          <w:sz w:val="24"/>
        </w:rPr>
        <w:t xml:space="preserve">Został Pan poproszony/została Pani poproszona o wzięcie udziału w badaniach. Przed wyrażeniem zgody powinien Pan/powinna Pani otrzymać streszczenie badania. Dokument ten powinien zawierać kluczowe informacje, które pomogą Panu/Pani zrozumieć powody, dla których mógłby Pan/mogłaby Pani chcieć lub nie chcieć uczestniczyć w badaniu.  </w:t>
      </w:r>
    </w:p>
    <w:p w14:paraId="7321A516" w14:textId="77777777" w:rsidR="00FC7471" w:rsidRPr="00697FEF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6CC73699" w14:textId="77777777" w:rsidR="00FC7471" w:rsidRPr="008023C6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Po przedstawieniu streszczenia zespół badawczy przekaże Panu/Pani dodatkowe informacje na temat badania, które muszą zawierać:</w:t>
      </w:r>
    </w:p>
    <w:p w14:paraId="3186844B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cele, procedury i czas trwania badania;</w:t>
      </w:r>
    </w:p>
    <w:p w14:paraId="108DFCB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wszelkie procedury, które mają charakter eksperymentalny;</w:t>
      </w:r>
    </w:p>
    <w:p w14:paraId="3224357F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wszelkie dające się racjonalnie przewidzieć zagrożenia, niedogodności i korzyści wynikające z badania;</w:t>
      </w:r>
    </w:p>
    <w:p w14:paraId="3225142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wszelkie potencjalnie korzystne alternatywne procedury lub metody leczenia oraz</w:t>
      </w:r>
    </w:p>
    <w:p w14:paraId="53827C19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sposób zachowania poufności.</w:t>
      </w:r>
    </w:p>
    <w:p w14:paraId="4FDFAED0" w14:textId="77777777" w:rsid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53423256" w14:textId="2FAA3D37" w:rsidR="008023C6" w:rsidRP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W stosownych przypadkach zespół badawczy musi również poinformować Pana/Panią o:</w:t>
      </w:r>
    </w:p>
    <w:p w14:paraId="2D91DFBD" w14:textId="77777777" w:rsidR="008023C6" w:rsidRPr="008023C6" w:rsidRDefault="00235CB0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dostępnych formach odszkodowania lub leczenia w przypadku odniesienia obrażeń;</w:t>
      </w:r>
    </w:p>
    <w:p w14:paraId="50412EF9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możliwości wystąpienia niedającego się przewidzieć ryzyka;</w:t>
      </w:r>
    </w:p>
    <w:p w14:paraId="6FB3F41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okolicznościach, w których badacz może wstrzymać Pana/Pani udział w badaniu;</w:t>
      </w:r>
    </w:p>
    <w:p w14:paraId="65A7732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wszelkich dodatkowych kosztach, jakie będzie musiał Pan/musiała Pani ponieść;</w:t>
      </w:r>
    </w:p>
    <w:p w14:paraId="63F8F7D4" w14:textId="104EBDA5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tym co się stanie, jeśli zdecyduje się Pan</w:t>
      </w:r>
      <w:r w:rsidR="00E95190">
        <w:rPr>
          <w:sz w:val="24"/>
        </w:rPr>
        <w:t>/Pani</w:t>
      </w:r>
      <w:r>
        <w:rPr>
          <w:sz w:val="24"/>
        </w:rPr>
        <w:t xml:space="preserve"> wycofać z udziału w badaniu;</w:t>
      </w:r>
    </w:p>
    <w:p w14:paraId="6148725B" w14:textId="77777777" w:rsidR="00235CB0" w:rsidRPr="00FC7471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tym kiedy zostanie Pan poinformowany/Pani poinformowana o nowych ustaleniach, które mogą mieć wpływ na Pana/Pani gotowość do udziału w badaniu oraz liczbie osób, które będą uczestniczyć w badaniu.</w:t>
      </w:r>
    </w:p>
    <w:p w14:paraId="3357EDF1" w14:textId="77777777" w:rsidR="00235CB0" w:rsidRPr="00235CB0" w:rsidRDefault="00235CB0" w:rsidP="00FC7471">
      <w:pPr>
        <w:pStyle w:val="BodyTextIndent2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W przypadku badań klinicznych: Opis tego badania klinicznego będzie dostępny na witrynie </w:t>
      </w:r>
      <w:r>
        <w:rPr>
          <w:rFonts w:ascii="Times New Roman" w:hAnsi="Times New Roman"/>
          <w:sz w:val="24"/>
          <w:u w:val="single"/>
        </w:rPr>
        <w:t xml:space="preserve">www.ClinicalTrials.gov, </w:t>
      </w:r>
      <w:r>
        <w:rPr>
          <w:rFonts w:ascii="Times New Roman" w:hAnsi="Times New Roman"/>
          <w:sz w:val="24"/>
        </w:rPr>
        <w:t>zgodnie z wymogami prawa USA.  Witryna internetowa nie będzie zawierać informacji umożliwiających Pana/Pani identyfikację,. lecz co najwyżej podsumowanie wyników. W dowolnym momencie może Pan/Pani sprawdzić tę stronę.</w:t>
      </w:r>
    </w:p>
    <w:p w14:paraId="4F500B12" w14:textId="77777777" w:rsidR="00235CB0" w:rsidRPr="008023C6" w:rsidRDefault="00235CB0" w:rsidP="00FC7471">
      <w:pPr>
        <w:autoSpaceDE w:val="0"/>
        <w:autoSpaceDN w:val="0"/>
        <w:adjustRightInd w:val="0"/>
        <w:ind w:left="720"/>
        <w:rPr>
          <w:sz w:val="24"/>
          <w:szCs w:val="24"/>
        </w:rPr>
      </w:pPr>
    </w:p>
    <w:p w14:paraId="4CC5872F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W przypadku wyrażenia zgody na udział w badaniu musi Pan/Pani otrzymać podpisaną kopię niniejszego dokumentu oraz pisemne streszczenie badania. </w:t>
      </w:r>
    </w:p>
    <w:p w14:paraId="50DFE127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37CD6F28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W dowolnym czasie może skontaktować się Pan/Pani z </w:t>
      </w:r>
      <w:r>
        <w:rPr>
          <w:color w:val="FF0000"/>
          <w:sz w:val="24"/>
        </w:rPr>
        <w:t xml:space="preserve"> </w:t>
      </w:r>
      <w:r>
        <w:rPr>
          <w:i/>
        </w:rPr>
        <w:t>(imię i nazwisko)</w:t>
      </w:r>
      <w:permStart w:id="361697184" w:edGrp="everyone"/>
      <w:r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23C6"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bookmarkStart w:id="0" w:name="Text7"/>
      <w:r>
        <w:rPr>
          <w:i/>
          <w:noProof/>
          <w:u w:val="single"/>
        </w:rPr>
        <w:t>     </w:t>
      </w:r>
      <w:r>
        <w:fldChar w:fldCharType="end"/>
      </w:r>
      <w:bookmarkEnd w:id="0"/>
      <w:permEnd w:id="361697184"/>
      <w:r>
        <w:rPr>
          <w:i/>
          <w:color w:val="FF0000"/>
          <w:sz w:val="24"/>
        </w:rPr>
        <w:t xml:space="preserve"> </w:t>
      </w:r>
      <w:r>
        <w:rPr>
          <w:sz w:val="24"/>
        </w:rPr>
        <w:t xml:space="preserve">pod numerem </w:t>
      </w:r>
      <w:r>
        <w:rPr>
          <w:i/>
        </w:rPr>
        <w:t>(numer telefonu)</w:t>
      </w:r>
      <w:r>
        <w:rPr>
          <w:sz w:val="24"/>
        </w:rPr>
        <w:t xml:space="preserve"> </w:t>
      </w:r>
      <w:permStart w:id="441926483" w:edGrp="everyone"/>
      <w:r>
        <w:rPr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1" w:name="Text11"/>
      <w:r>
        <w:rPr>
          <w:noProof/>
          <w:sz w:val="24"/>
          <w:u w:val="single"/>
        </w:rPr>
        <w:t>     </w:t>
      </w:r>
      <w:r>
        <w:fldChar w:fldCharType="end"/>
      </w:r>
      <w:bookmarkEnd w:id="1"/>
      <w:permEnd w:id="441926483"/>
      <w:r>
        <w:rPr>
          <w:sz w:val="24"/>
        </w:rPr>
        <w:t xml:space="preserve"> w sprawie pytań dotyczących badania.</w:t>
      </w:r>
    </w:p>
    <w:p w14:paraId="5F2E3123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0A20033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Może skontaktować się Pan/Pani z </w:t>
      </w:r>
      <w:r>
        <w:rPr>
          <w:i/>
        </w:rPr>
        <w:t>(imię i nazwisko)</w:t>
      </w:r>
      <w:bookmarkStart w:id="2" w:name="Text9"/>
      <w:permStart w:id="712844157" w:edGrp="everyone"/>
      <w:permEnd w:id="712844157"/>
      <w:r>
        <w:rPr>
          <w:i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r>
        <w:rPr>
          <w:i/>
          <w:noProof/>
          <w:u w:val="single"/>
        </w:rPr>
        <w:t>     </w:t>
      </w:r>
      <w:r>
        <w:fldChar w:fldCharType="end"/>
      </w:r>
      <w:bookmarkEnd w:id="2"/>
      <w:r>
        <w:rPr>
          <w:i/>
        </w:rPr>
        <w:t xml:space="preserve"> </w:t>
      </w:r>
      <w:r>
        <w:rPr>
          <w:sz w:val="24"/>
        </w:rPr>
        <w:t xml:space="preserve">pod numerem </w:t>
      </w:r>
      <w:r>
        <w:rPr>
          <w:i/>
        </w:rPr>
        <w:t>(numer telefonu)</w:t>
      </w:r>
      <w:r>
        <w:rPr>
          <w:sz w:val="24"/>
        </w:rPr>
        <w:t xml:space="preserve"> </w:t>
      </w:r>
      <w:permStart w:id="1725513791" w:edGrp="everyone"/>
      <w:r>
        <w:rPr>
          <w:sz w:val="24"/>
          <w:szCs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3" w:name="Text10"/>
      <w:r>
        <w:rPr>
          <w:noProof/>
          <w:sz w:val="24"/>
          <w:u w:val="single"/>
        </w:rPr>
        <w:t>     </w:t>
      </w:r>
      <w:r>
        <w:fldChar w:fldCharType="end"/>
      </w:r>
      <w:bookmarkEnd w:id="3"/>
      <w:permEnd w:id="1725513791"/>
      <w:r>
        <w:rPr>
          <w:sz w:val="24"/>
        </w:rPr>
        <w:t xml:space="preserve"> w sprawie pytań dotyczących Pana/Pani praw jako uczestnika badania lub postępowania w przypadku odniesienia przez Pana/Panią obrażenia.</w:t>
      </w:r>
    </w:p>
    <w:p w14:paraId="0928970C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75376C11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bookmarkStart w:id="4" w:name="_GoBack"/>
      <w:r>
        <w:rPr>
          <w:sz w:val="24"/>
        </w:rPr>
        <w:t>Pana/Pani udział w tym badaniu jest dobrowolny i nie zostanie Pan ukarany/Pani ukarana ani nie straci Pan/Pani żadnych korzyści w przypadku odmowy udziału lub podjęcia decyzji o wycofaniu się z udziału w badaniu.</w:t>
      </w:r>
    </w:p>
    <w:p w14:paraId="6A39B7A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4347FFC0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>Podpisanie niniejszego dokumentu oznacza, że przekazano Panu/Pani ustnie opis badania wraz z powyższymi informacjami oraz że dobrowolnie wyraża Pan/Pani zgodę na udział.</w:t>
      </w:r>
    </w:p>
    <w:p w14:paraId="3C2B406B" w14:textId="77777777" w:rsid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1260"/>
        <w:gridCol w:w="1980"/>
      </w:tblGrid>
      <w:tr w:rsidR="00971255" w14:paraId="65A45BAC" w14:textId="77777777" w:rsidTr="00E95190">
        <w:trPr>
          <w:trHeight w:val="323"/>
        </w:trPr>
        <w:tc>
          <w:tcPr>
            <w:tcW w:w="4855" w:type="dxa"/>
            <w:tcBorders>
              <w:top w:val="single" w:sz="4" w:space="0" w:color="auto"/>
              <w:bottom w:val="single" w:sz="4" w:space="0" w:color="auto"/>
            </w:tcBorders>
          </w:tcPr>
          <w:p w14:paraId="2FCE6975" w14:textId="64B80AF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Podpis uczestnika</w:t>
            </w:r>
          </w:p>
        </w:tc>
        <w:tc>
          <w:tcPr>
            <w:tcW w:w="1260" w:type="dxa"/>
          </w:tcPr>
          <w:p w14:paraId="1CB06CD2" w14:textId="7777777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374B7A6C" w14:textId="689BB853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Data/godzina</w:t>
            </w:r>
          </w:p>
        </w:tc>
      </w:tr>
      <w:tr w:rsidR="00971255" w14:paraId="2510E909" w14:textId="77777777" w:rsidTr="00971255">
        <w:tc>
          <w:tcPr>
            <w:tcW w:w="4855" w:type="dxa"/>
            <w:tcBorders>
              <w:top w:val="single" w:sz="4" w:space="0" w:color="auto"/>
            </w:tcBorders>
          </w:tcPr>
          <w:p w14:paraId="6D5DB88A" w14:textId="528EB043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Podpis tłumacza/świadka</w:t>
            </w:r>
          </w:p>
        </w:tc>
        <w:tc>
          <w:tcPr>
            <w:tcW w:w="1260" w:type="dxa"/>
          </w:tcPr>
          <w:p w14:paraId="3F7D64EB" w14:textId="77777777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48955CAB" w14:textId="452391C6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Data/godzina</w:t>
            </w:r>
          </w:p>
        </w:tc>
      </w:tr>
      <w:bookmarkEnd w:id="4"/>
    </w:tbl>
    <w:p w14:paraId="1CC2A606" w14:textId="77777777" w:rsidR="008023C6" w:rsidRPr="008023C6" w:rsidRDefault="008023C6" w:rsidP="00E95190">
      <w:pPr>
        <w:autoSpaceDE w:val="0"/>
        <w:autoSpaceDN w:val="0"/>
        <w:adjustRightInd w:val="0"/>
        <w:ind w:right="360"/>
        <w:rPr>
          <w:sz w:val="24"/>
          <w:szCs w:val="24"/>
        </w:rPr>
      </w:pPr>
    </w:p>
    <w:sectPr w:rsidR="008023C6" w:rsidRPr="008023C6" w:rsidSect="00E95190">
      <w:headerReference w:type="default" r:id="rId9"/>
      <w:footerReference w:type="default" r:id="rId10"/>
      <w:footerReference w:type="first" r:id="rId11"/>
      <w:type w:val="continuous"/>
      <w:pgSz w:w="12240" w:h="15840" w:code="1"/>
      <w:pgMar w:top="0" w:right="720" w:bottom="360" w:left="720" w:header="21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B2EB81" w14:textId="77777777" w:rsidR="001F180B" w:rsidRDefault="001F180B">
      <w:r>
        <w:separator/>
      </w:r>
    </w:p>
  </w:endnote>
  <w:endnote w:type="continuationSeparator" w:id="0">
    <w:p w14:paraId="1A9BE0AA" w14:textId="77777777" w:rsidR="001F180B" w:rsidRDefault="001F1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5E314" w14:textId="12423D8D" w:rsidR="00232144" w:rsidRPr="000833B9" w:rsidRDefault="00232144">
    <w:pPr>
      <w:pStyle w:val="Footer"/>
      <w:jc w:val="center"/>
      <w:rPr>
        <w:sz w:val="16"/>
        <w:szCs w:val="16"/>
      </w:rPr>
    </w:pPr>
    <w:r>
      <w:rPr>
        <w:snapToGrid w:val="0"/>
        <w:sz w:val="16"/>
      </w:rPr>
      <w:t xml:space="preserve">Strona </w:t>
    </w:r>
    <w:r w:rsidRPr="000833B9">
      <w:rPr>
        <w:snapToGrid w:val="0"/>
        <w:sz w:val="16"/>
        <w:szCs w:val="16"/>
      </w:rPr>
      <w:fldChar w:fldCharType="begin"/>
    </w:r>
    <w:r w:rsidRPr="000833B9">
      <w:rPr>
        <w:snapToGrid w:val="0"/>
        <w:sz w:val="16"/>
        <w:szCs w:val="16"/>
      </w:rPr>
      <w:instrText xml:space="preserve"> PAGE </w:instrText>
    </w:r>
    <w:r w:rsidRPr="000833B9">
      <w:rPr>
        <w:snapToGrid w:val="0"/>
        <w:sz w:val="16"/>
        <w:szCs w:val="16"/>
      </w:rPr>
      <w:fldChar w:fldCharType="separate"/>
    </w:r>
    <w:r w:rsidR="001D323D">
      <w:rPr>
        <w:noProof/>
        <w:snapToGrid w:val="0"/>
        <w:sz w:val="16"/>
        <w:szCs w:val="16"/>
      </w:rPr>
      <w:t>1</w:t>
    </w:r>
    <w:r w:rsidRPr="000833B9">
      <w:rPr>
        <w:snapToGrid w:val="0"/>
        <w:sz w:val="16"/>
        <w:szCs w:val="16"/>
      </w:rPr>
      <w:fldChar w:fldCharType="end"/>
    </w:r>
    <w:r>
      <w:rPr>
        <w:snapToGrid w:val="0"/>
        <w:sz w:val="16"/>
      </w:rPr>
      <w:t xml:space="preserve"> z </w:t>
    </w:r>
    <w:r w:rsidRPr="000833B9">
      <w:rPr>
        <w:rStyle w:val="PageNumber"/>
        <w:sz w:val="16"/>
        <w:szCs w:val="16"/>
      </w:rPr>
      <w:fldChar w:fldCharType="begin"/>
    </w:r>
    <w:r w:rsidRPr="000833B9">
      <w:rPr>
        <w:rStyle w:val="PageNumber"/>
        <w:sz w:val="16"/>
        <w:szCs w:val="16"/>
      </w:rPr>
      <w:instrText xml:space="preserve"> NUMPAGES </w:instrText>
    </w:r>
    <w:r w:rsidRPr="000833B9">
      <w:rPr>
        <w:rStyle w:val="PageNumber"/>
        <w:sz w:val="16"/>
        <w:szCs w:val="16"/>
      </w:rPr>
      <w:fldChar w:fldCharType="separate"/>
    </w:r>
    <w:r w:rsidR="001D323D">
      <w:rPr>
        <w:rStyle w:val="PageNumber"/>
        <w:noProof/>
        <w:sz w:val="16"/>
        <w:szCs w:val="16"/>
      </w:rPr>
      <w:t>1</w:t>
    </w:r>
    <w:r w:rsidRPr="000833B9">
      <w:rPr>
        <w:rStyle w:val="PageNumber"/>
        <w:sz w:val="16"/>
        <w:szCs w:val="16"/>
      </w:rPr>
      <w:fldChar w:fldCharType="end"/>
    </w:r>
  </w:p>
  <w:p w14:paraId="3BD55760" w14:textId="64F14E1D" w:rsidR="00232144" w:rsidRDefault="00232144">
    <w:pPr>
      <w:pStyle w:val="Footer"/>
    </w:pPr>
    <w:r>
      <w:rPr>
        <w:sz w:val="16"/>
      </w:rPr>
      <w:t>Polski / Skrócony formularz zgody / grudzień 2018 r. wersja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78077" w14:textId="77777777" w:rsidR="00232144" w:rsidRDefault="00232144">
    <w:pPr>
      <w:pStyle w:val="Footer"/>
      <w:jc w:val="center"/>
    </w:pPr>
    <w:r>
      <w:t xml:space="preserve">Strona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>
      <w:rPr>
        <w:noProof/>
        <w:snapToGrid w:val="0"/>
      </w:rPr>
      <w:t>5</w:t>
    </w:r>
    <w:r>
      <w:rPr>
        <w:snapToGrid w:val="0"/>
      </w:rPr>
      <w:fldChar w:fldCharType="end"/>
    </w:r>
    <w:r>
      <w:t xml:space="preserve"> z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F5BE2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1847CD" w14:textId="77777777" w:rsidR="00232144" w:rsidRDefault="00232144">
    <w:pPr>
      <w:pStyle w:val="Footer"/>
    </w:pPr>
    <w:r>
      <w:rPr>
        <w:sz w:val="16"/>
      </w:rPr>
      <w:t>Połączony formularz świadomej zgody/upoważnienia październik 2005 wersja 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953D69" w14:textId="77777777" w:rsidR="001F180B" w:rsidRDefault="001F180B">
      <w:r>
        <w:separator/>
      </w:r>
    </w:p>
  </w:footnote>
  <w:footnote w:type="continuationSeparator" w:id="0">
    <w:p w14:paraId="3FC10B12" w14:textId="77777777" w:rsidR="001F180B" w:rsidRDefault="001F1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E4A2E" w14:textId="77777777" w:rsidR="00232144" w:rsidRPr="000872C7" w:rsidRDefault="00232144" w:rsidP="000872C7">
    <w:pPr>
      <w:pStyle w:val="Header"/>
      <w:tabs>
        <w:tab w:val="clear" w:pos="4320"/>
        <w:tab w:val="clear" w:pos="86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B71EF"/>
    <w:multiLevelType w:val="hybridMultilevel"/>
    <w:tmpl w:val="9372EA42"/>
    <w:lvl w:ilvl="0" w:tplc="262CE6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940C8B"/>
    <w:multiLevelType w:val="hybridMultilevel"/>
    <w:tmpl w:val="A64EA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56495"/>
    <w:multiLevelType w:val="hybridMultilevel"/>
    <w:tmpl w:val="CD76AF24"/>
    <w:lvl w:ilvl="0" w:tplc="262CE66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2A6C7A"/>
    <w:multiLevelType w:val="singleLevel"/>
    <w:tmpl w:val="A0E4D91E"/>
    <w:lvl w:ilvl="0">
      <w:start w:val="1"/>
      <w:numFmt w:val="upperLetter"/>
      <w:pStyle w:val="Heading8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BB1168B"/>
    <w:multiLevelType w:val="hybridMultilevel"/>
    <w:tmpl w:val="234A30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a8X7vj1KSxy8rE4jI65/fJ9lZ4mDJX7SmvUsu8udcbto5VkQphndYCSM0g8E1D2UTFaIUIojFPlSVXLMYxqkNA==" w:salt="cHmkKyivYnRCQUJeTtu5hw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zUyMTc0szA3NjNU0lEKTi0uzszPAykwrAUAiiU1USwAAAA="/>
  </w:docVars>
  <w:rsids>
    <w:rsidRoot w:val="002E6D86"/>
    <w:rsid w:val="0000576B"/>
    <w:rsid w:val="00014A84"/>
    <w:rsid w:val="00015C51"/>
    <w:rsid w:val="00025C4A"/>
    <w:rsid w:val="00030661"/>
    <w:rsid w:val="00047B71"/>
    <w:rsid w:val="00057325"/>
    <w:rsid w:val="0005770E"/>
    <w:rsid w:val="00057902"/>
    <w:rsid w:val="00076143"/>
    <w:rsid w:val="000764CB"/>
    <w:rsid w:val="000814C4"/>
    <w:rsid w:val="000833B9"/>
    <w:rsid w:val="000872C7"/>
    <w:rsid w:val="00093C31"/>
    <w:rsid w:val="000B3514"/>
    <w:rsid w:val="000B6449"/>
    <w:rsid w:val="000C3D3B"/>
    <w:rsid w:val="000D24DB"/>
    <w:rsid w:val="000E7EE9"/>
    <w:rsid w:val="000F6B01"/>
    <w:rsid w:val="000F6FC8"/>
    <w:rsid w:val="0012409D"/>
    <w:rsid w:val="00137EAF"/>
    <w:rsid w:val="00163F90"/>
    <w:rsid w:val="00171791"/>
    <w:rsid w:val="00174730"/>
    <w:rsid w:val="001861D9"/>
    <w:rsid w:val="001878F1"/>
    <w:rsid w:val="00192ADE"/>
    <w:rsid w:val="00195497"/>
    <w:rsid w:val="00196790"/>
    <w:rsid w:val="001A2378"/>
    <w:rsid w:val="001A451F"/>
    <w:rsid w:val="001B099D"/>
    <w:rsid w:val="001B6FAF"/>
    <w:rsid w:val="001C271A"/>
    <w:rsid w:val="001C36F7"/>
    <w:rsid w:val="001C7326"/>
    <w:rsid w:val="001D323D"/>
    <w:rsid w:val="001D60F7"/>
    <w:rsid w:val="001F180B"/>
    <w:rsid w:val="001F3810"/>
    <w:rsid w:val="001F62F5"/>
    <w:rsid w:val="001F74FB"/>
    <w:rsid w:val="0020063E"/>
    <w:rsid w:val="00201F01"/>
    <w:rsid w:val="002051CD"/>
    <w:rsid w:val="002061E1"/>
    <w:rsid w:val="00232144"/>
    <w:rsid w:val="00235CB0"/>
    <w:rsid w:val="00237344"/>
    <w:rsid w:val="002407FC"/>
    <w:rsid w:val="00246EAC"/>
    <w:rsid w:val="00250149"/>
    <w:rsid w:val="00255030"/>
    <w:rsid w:val="0025707F"/>
    <w:rsid w:val="00270E17"/>
    <w:rsid w:val="00274806"/>
    <w:rsid w:val="00281939"/>
    <w:rsid w:val="002A23EB"/>
    <w:rsid w:val="002A4361"/>
    <w:rsid w:val="002A66BD"/>
    <w:rsid w:val="002B6CF2"/>
    <w:rsid w:val="002E0D0B"/>
    <w:rsid w:val="002E1D53"/>
    <w:rsid w:val="002E4904"/>
    <w:rsid w:val="002E6BAC"/>
    <w:rsid w:val="002E6D86"/>
    <w:rsid w:val="002E76BA"/>
    <w:rsid w:val="002F25E9"/>
    <w:rsid w:val="002F2A5F"/>
    <w:rsid w:val="00316FF2"/>
    <w:rsid w:val="00322745"/>
    <w:rsid w:val="0032744B"/>
    <w:rsid w:val="00330669"/>
    <w:rsid w:val="00332F08"/>
    <w:rsid w:val="003422C6"/>
    <w:rsid w:val="003441C4"/>
    <w:rsid w:val="003537AF"/>
    <w:rsid w:val="003649CE"/>
    <w:rsid w:val="00364FFA"/>
    <w:rsid w:val="003664B3"/>
    <w:rsid w:val="00366AD6"/>
    <w:rsid w:val="0038560E"/>
    <w:rsid w:val="0039278F"/>
    <w:rsid w:val="00392D42"/>
    <w:rsid w:val="003A028A"/>
    <w:rsid w:val="003C1CE5"/>
    <w:rsid w:val="003C2A10"/>
    <w:rsid w:val="003D4B19"/>
    <w:rsid w:val="003D5368"/>
    <w:rsid w:val="003E343F"/>
    <w:rsid w:val="003E60E7"/>
    <w:rsid w:val="003E794E"/>
    <w:rsid w:val="003F4A9A"/>
    <w:rsid w:val="00401334"/>
    <w:rsid w:val="00412B7F"/>
    <w:rsid w:val="004146CA"/>
    <w:rsid w:val="00415404"/>
    <w:rsid w:val="004453B4"/>
    <w:rsid w:val="004459DE"/>
    <w:rsid w:val="00445F7A"/>
    <w:rsid w:val="00457118"/>
    <w:rsid w:val="00460AA7"/>
    <w:rsid w:val="00462535"/>
    <w:rsid w:val="0046315B"/>
    <w:rsid w:val="004632B7"/>
    <w:rsid w:val="00467EF7"/>
    <w:rsid w:val="00472F46"/>
    <w:rsid w:val="004872A2"/>
    <w:rsid w:val="00493644"/>
    <w:rsid w:val="00497CA2"/>
    <w:rsid w:val="004A33F7"/>
    <w:rsid w:val="004C5651"/>
    <w:rsid w:val="004C5C8C"/>
    <w:rsid w:val="004C5E57"/>
    <w:rsid w:val="004E5625"/>
    <w:rsid w:val="00501806"/>
    <w:rsid w:val="005029DE"/>
    <w:rsid w:val="00514021"/>
    <w:rsid w:val="00525731"/>
    <w:rsid w:val="00532C33"/>
    <w:rsid w:val="00536C86"/>
    <w:rsid w:val="00544126"/>
    <w:rsid w:val="00545250"/>
    <w:rsid w:val="00545C8D"/>
    <w:rsid w:val="00555CF6"/>
    <w:rsid w:val="00562FFC"/>
    <w:rsid w:val="00575768"/>
    <w:rsid w:val="00577374"/>
    <w:rsid w:val="005915F4"/>
    <w:rsid w:val="005A2F20"/>
    <w:rsid w:val="005A4ED0"/>
    <w:rsid w:val="005A72A3"/>
    <w:rsid w:val="005B1D34"/>
    <w:rsid w:val="005B7F1A"/>
    <w:rsid w:val="005C416C"/>
    <w:rsid w:val="005C4FD1"/>
    <w:rsid w:val="005F613D"/>
    <w:rsid w:val="00605C46"/>
    <w:rsid w:val="00610233"/>
    <w:rsid w:val="00614587"/>
    <w:rsid w:val="00621D28"/>
    <w:rsid w:val="00621D3F"/>
    <w:rsid w:val="00631A16"/>
    <w:rsid w:val="00634A6D"/>
    <w:rsid w:val="00637859"/>
    <w:rsid w:val="006529B3"/>
    <w:rsid w:val="006712CE"/>
    <w:rsid w:val="00677625"/>
    <w:rsid w:val="00684142"/>
    <w:rsid w:val="00692D0E"/>
    <w:rsid w:val="00697FEF"/>
    <w:rsid w:val="006B0E40"/>
    <w:rsid w:val="006B41DC"/>
    <w:rsid w:val="006C19A2"/>
    <w:rsid w:val="006D4B0B"/>
    <w:rsid w:val="006D58C1"/>
    <w:rsid w:val="006E00D6"/>
    <w:rsid w:val="006E7127"/>
    <w:rsid w:val="006F3AC8"/>
    <w:rsid w:val="006F4433"/>
    <w:rsid w:val="006F6EC7"/>
    <w:rsid w:val="0070159E"/>
    <w:rsid w:val="00710EFF"/>
    <w:rsid w:val="00710F29"/>
    <w:rsid w:val="00712760"/>
    <w:rsid w:val="00712B39"/>
    <w:rsid w:val="007240ED"/>
    <w:rsid w:val="007303CF"/>
    <w:rsid w:val="007346F6"/>
    <w:rsid w:val="00735D89"/>
    <w:rsid w:val="007516D9"/>
    <w:rsid w:val="00766DDC"/>
    <w:rsid w:val="00767FED"/>
    <w:rsid w:val="00771383"/>
    <w:rsid w:val="00797283"/>
    <w:rsid w:val="007A36B7"/>
    <w:rsid w:val="007B798A"/>
    <w:rsid w:val="007C1269"/>
    <w:rsid w:val="007C4149"/>
    <w:rsid w:val="007D6AB3"/>
    <w:rsid w:val="007E14EB"/>
    <w:rsid w:val="007E4F15"/>
    <w:rsid w:val="007E568F"/>
    <w:rsid w:val="007E569A"/>
    <w:rsid w:val="008023C6"/>
    <w:rsid w:val="00810F23"/>
    <w:rsid w:val="00816266"/>
    <w:rsid w:val="00817E27"/>
    <w:rsid w:val="00825A00"/>
    <w:rsid w:val="0083262C"/>
    <w:rsid w:val="00832A2F"/>
    <w:rsid w:val="00835FB2"/>
    <w:rsid w:val="008402FB"/>
    <w:rsid w:val="008407C8"/>
    <w:rsid w:val="00841892"/>
    <w:rsid w:val="008550FD"/>
    <w:rsid w:val="008770F3"/>
    <w:rsid w:val="008833CD"/>
    <w:rsid w:val="0088565A"/>
    <w:rsid w:val="00897A48"/>
    <w:rsid w:val="008A1502"/>
    <w:rsid w:val="008A4155"/>
    <w:rsid w:val="008B79EA"/>
    <w:rsid w:val="008D3BC1"/>
    <w:rsid w:val="008F06E0"/>
    <w:rsid w:val="00907779"/>
    <w:rsid w:val="00910AAE"/>
    <w:rsid w:val="0091185D"/>
    <w:rsid w:val="009129BF"/>
    <w:rsid w:val="009241FE"/>
    <w:rsid w:val="00936EA9"/>
    <w:rsid w:val="00943F61"/>
    <w:rsid w:val="009611B3"/>
    <w:rsid w:val="00970257"/>
    <w:rsid w:val="00971255"/>
    <w:rsid w:val="00971964"/>
    <w:rsid w:val="00974CF5"/>
    <w:rsid w:val="0097595B"/>
    <w:rsid w:val="009775A9"/>
    <w:rsid w:val="009775F5"/>
    <w:rsid w:val="00992C2D"/>
    <w:rsid w:val="00994D0D"/>
    <w:rsid w:val="00995C2F"/>
    <w:rsid w:val="00995CE3"/>
    <w:rsid w:val="009A03CD"/>
    <w:rsid w:val="009B7F13"/>
    <w:rsid w:val="009C36D3"/>
    <w:rsid w:val="009C6288"/>
    <w:rsid w:val="009D544C"/>
    <w:rsid w:val="009E0DE2"/>
    <w:rsid w:val="009E3041"/>
    <w:rsid w:val="009E43EF"/>
    <w:rsid w:val="009F2AD0"/>
    <w:rsid w:val="00A01736"/>
    <w:rsid w:val="00A03F01"/>
    <w:rsid w:val="00A106E7"/>
    <w:rsid w:val="00A12CBF"/>
    <w:rsid w:val="00A27F39"/>
    <w:rsid w:val="00A36FB6"/>
    <w:rsid w:val="00A40A93"/>
    <w:rsid w:val="00A41EDD"/>
    <w:rsid w:val="00A54999"/>
    <w:rsid w:val="00A60EC9"/>
    <w:rsid w:val="00A64144"/>
    <w:rsid w:val="00A75114"/>
    <w:rsid w:val="00A76009"/>
    <w:rsid w:val="00A81E20"/>
    <w:rsid w:val="00A8727C"/>
    <w:rsid w:val="00A87D2E"/>
    <w:rsid w:val="00AA17EB"/>
    <w:rsid w:val="00AB0A19"/>
    <w:rsid w:val="00AB5A0F"/>
    <w:rsid w:val="00AB5B6C"/>
    <w:rsid w:val="00AB5DB9"/>
    <w:rsid w:val="00AC0E31"/>
    <w:rsid w:val="00AD0682"/>
    <w:rsid w:val="00AD42D0"/>
    <w:rsid w:val="00AE0D0B"/>
    <w:rsid w:val="00AE3CEC"/>
    <w:rsid w:val="00AF5209"/>
    <w:rsid w:val="00AF7DD6"/>
    <w:rsid w:val="00B05E28"/>
    <w:rsid w:val="00B10170"/>
    <w:rsid w:val="00B15384"/>
    <w:rsid w:val="00B40324"/>
    <w:rsid w:val="00B40471"/>
    <w:rsid w:val="00B42C83"/>
    <w:rsid w:val="00B47EFF"/>
    <w:rsid w:val="00B521E2"/>
    <w:rsid w:val="00B577DB"/>
    <w:rsid w:val="00B7763E"/>
    <w:rsid w:val="00B817B3"/>
    <w:rsid w:val="00B94C56"/>
    <w:rsid w:val="00B958D3"/>
    <w:rsid w:val="00BA6E3A"/>
    <w:rsid w:val="00BB6198"/>
    <w:rsid w:val="00BB781F"/>
    <w:rsid w:val="00BC1E63"/>
    <w:rsid w:val="00BD7DF6"/>
    <w:rsid w:val="00BE38FC"/>
    <w:rsid w:val="00BE3EC6"/>
    <w:rsid w:val="00BE606A"/>
    <w:rsid w:val="00BF1C0B"/>
    <w:rsid w:val="00BF332F"/>
    <w:rsid w:val="00C00874"/>
    <w:rsid w:val="00C06A28"/>
    <w:rsid w:val="00C1075D"/>
    <w:rsid w:val="00C31AC0"/>
    <w:rsid w:val="00C3415E"/>
    <w:rsid w:val="00C35DCC"/>
    <w:rsid w:val="00C477AE"/>
    <w:rsid w:val="00C656B7"/>
    <w:rsid w:val="00C73736"/>
    <w:rsid w:val="00C7665E"/>
    <w:rsid w:val="00C92FBB"/>
    <w:rsid w:val="00C94369"/>
    <w:rsid w:val="00C94900"/>
    <w:rsid w:val="00C96A4A"/>
    <w:rsid w:val="00C96C8B"/>
    <w:rsid w:val="00CA0E77"/>
    <w:rsid w:val="00CA2182"/>
    <w:rsid w:val="00CA6015"/>
    <w:rsid w:val="00CB5677"/>
    <w:rsid w:val="00CC440C"/>
    <w:rsid w:val="00CC474B"/>
    <w:rsid w:val="00CD2E28"/>
    <w:rsid w:val="00CD5249"/>
    <w:rsid w:val="00CE4FE9"/>
    <w:rsid w:val="00D12212"/>
    <w:rsid w:val="00D23C08"/>
    <w:rsid w:val="00D27D17"/>
    <w:rsid w:val="00D42405"/>
    <w:rsid w:val="00D42EB3"/>
    <w:rsid w:val="00D5324B"/>
    <w:rsid w:val="00D63660"/>
    <w:rsid w:val="00D67EE9"/>
    <w:rsid w:val="00D72225"/>
    <w:rsid w:val="00D770C4"/>
    <w:rsid w:val="00D80E21"/>
    <w:rsid w:val="00D822CF"/>
    <w:rsid w:val="00D9105A"/>
    <w:rsid w:val="00D92603"/>
    <w:rsid w:val="00DA0E32"/>
    <w:rsid w:val="00DB2E66"/>
    <w:rsid w:val="00DB64D1"/>
    <w:rsid w:val="00DB7754"/>
    <w:rsid w:val="00DC05D7"/>
    <w:rsid w:val="00DC54D6"/>
    <w:rsid w:val="00DD1498"/>
    <w:rsid w:val="00DE38C1"/>
    <w:rsid w:val="00DF129D"/>
    <w:rsid w:val="00DF785D"/>
    <w:rsid w:val="00E00D34"/>
    <w:rsid w:val="00E01F2F"/>
    <w:rsid w:val="00E12707"/>
    <w:rsid w:val="00E16259"/>
    <w:rsid w:val="00E173FC"/>
    <w:rsid w:val="00E217CB"/>
    <w:rsid w:val="00E21DE9"/>
    <w:rsid w:val="00E231E7"/>
    <w:rsid w:val="00E31091"/>
    <w:rsid w:val="00E31DA2"/>
    <w:rsid w:val="00E338BA"/>
    <w:rsid w:val="00E379B9"/>
    <w:rsid w:val="00E40837"/>
    <w:rsid w:val="00E43C99"/>
    <w:rsid w:val="00E4624C"/>
    <w:rsid w:val="00E56C36"/>
    <w:rsid w:val="00E93B8F"/>
    <w:rsid w:val="00E95190"/>
    <w:rsid w:val="00E97624"/>
    <w:rsid w:val="00EA2EB0"/>
    <w:rsid w:val="00EA349C"/>
    <w:rsid w:val="00EA7F87"/>
    <w:rsid w:val="00EB126B"/>
    <w:rsid w:val="00EB2C3D"/>
    <w:rsid w:val="00EB6B63"/>
    <w:rsid w:val="00EC1C38"/>
    <w:rsid w:val="00EC502E"/>
    <w:rsid w:val="00ED2DF0"/>
    <w:rsid w:val="00ED661B"/>
    <w:rsid w:val="00EE721E"/>
    <w:rsid w:val="00EF0B2C"/>
    <w:rsid w:val="00EF13C5"/>
    <w:rsid w:val="00EF1DB8"/>
    <w:rsid w:val="00EF5BE2"/>
    <w:rsid w:val="00F0099A"/>
    <w:rsid w:val="00F1337B"/>
    <w:rsid w:val="00F21A48"/>
    <w:rsid w:val="00F278F9"/>
    <w:rsid w:val="00F42DCC"/>
    <w:rsid w:val="00F522D1"/>
    <w:rsid w:val="00F544F9"/>
    <w:rsid w:val="00F62DDC"/>
    <w:rsid w:val="00F71DB9"/>
    <w:rsid w:val="00F8734C"/>
    <w:rsid w:val="00F91F2E"/>
    <w:rsid w:val="00F93921"/>
    <w:rsid w:val="00F972A8"/>
    <w:rsid w:val="00FA0EA8"/>
    <w:rsid w:val="00FA2A3E"/>
    <w:rsid w:val="00FB5148"/>
    <w:rsid w:val="00FC0C1E"/>
    <w:rsid w:val="00FC47E4"/>
    <w:rsid w:val="00FC7471"/>
    <w:rsid w:val="00FD444F"/>
    <w:rsid w:val="00FF1CB4"/>
    <w:rsid w:val="00F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3389EFED"/>
  <w15:chartTrackingRefBased/>
  <w15:docId w15:val="{3C9F71F8-D8E6-4AC6-A1A6-BC8C18B50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pl-P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8"/>
      <w:szCs w:val="1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40"/>
      <w:szCs w:val="40"/>
    </w:rPr>
  </w:style>
  <w:style w:type="paragraph" w:styleId="Heading7">
    <w:name w:val="heading 7"/>
    <w:basedOn w:val="Normal"/>
    <w:next w:val="Normal"/>
    <w:qFormat/>
    <w:pPr>
      <w:keepNext/>
      <w:ind w:left="360"/>
      <w:outlineLvl w:val="6"/>
    </w:pPr>
    <w:rPr>
      <w:rFonts w:ascii="Courier New" w:hAnsi="Courier New" w:cs="Courier New"/>
      <w:b/>
      <w:bCs/>
      <w:sz w:val="22"/>
      <w:szCs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b/>
      <w:bCs/>
      <w:sz w:val="24"/>
      <w:szCs w:val="24"/>
    </w:rPr>
  </w:style>
  <w:style w:type="paragraph" w:styleId="Heading9">
    <w:name w:val="heading 9"/>
    <w:basedOn w:val="Normal"/>
    <w:next w:val="Normal"/>
    <w:qFormat/>
    <w:pPr>
      <w:keepNext/>
      <w:keepLines/>
      <w:jc w:val="center"/>
      <w:outlineLvl w:val="8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  <w:i/>
      <w:iCs/>
      <w:color w:val="FF0000"/>
      <w:sz w:val="28"/>
      <w:szCs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pPr>
      <w:ind w:left="288"/>
    </w:pPr>
    <w:rPr>
      <w:rFonts w:ascii="Courier New" w:hAnsi="Courier New" w:cs="Courier New"/>
    </w:rPr>
  </w:style>
  <w:style w:type="paragraph" w:styleId="BodyTextIndent3">
    <w:name w:val="Body Text Indent 3"/>
    <w:basedOn w:val="Normal"/>
    <w:pPr>
      <w:ind w:firstLine="720"/>
    </w:pPr>
    <w:rPr>
      <w:sz w:val="24"/>
      <w:szCs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CommentReference">
    <w:name w:val="annotation reference"/>
    <w:basedOn w:val="DefaultParagraphFont"/>
    <w:rsid w:val="00697F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97FEF"/>
  </w:style>
  <w:style w:type="character" w:customStyle="1" w:styleId="CommentTextChar">
    <w:name w:val="Comment Text Char"/>
    <w:basedOn w:val="DefaultParagraphFont"/>
    <w:link w:val="CommentText"/>
    <w:rsid w:val="00697FEF"/>
  </w:style>
  <w:style w:type="paragraph" w:styleId="CommentSubject">
    <w:name w:val="annotation subject"/>
    <w:basedOn w:val="CommentText"/>
    <w:next w:val="CommentText"/>
    <w:link w:val="CommentSubjectChar"/>
    <w:rsid w:val="00697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97FEF"/>
    <w:rPr>
      <w:b/>
      <w:bCs/>
    </w:rPr>
  </w:style>
  <w:style w:type="paragraph" w:styleId="Revision">
    <w:name w:val="Revision"/>
    <w:hidden/>
    <w:uiPriority w:val="99"/>
    <w:semiHidden/>
    <w:rsid w:val="00697FEF"/>
  </w:style>
  <w:style w:type="table" w:styleId="TableGrid">
    <w:name w:val="Table Grid"/>
    <w:basedOn w:val="TableNormal"/>
    <w:rsid w:val="00971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1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4</Words>
  <Characters>2573</Characters>
  <Application>Microsoft Office Word</Application>
  <DocSecurity>8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PAA Informed Consent Version 8</vt:lpstr>
    </vt:vector>
  </TitlesOfParts>
  <Company>Johns Hopkins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AA Informed Consent Version 8</dc:title>
  <dc:creator>Heather Kammann</dc:creator>
  <cp:keywords/>
  <cp:lastModifiedBy>Heather Kammann</cp:lastModifiedBy>
  <cp:revision>2</cp:revision>
  <cp:lastPrinted>2012-03-01T16:53:00Z</cp:lastPrinted>
  <dcterms:created xsi:type="dcterms:W3CDTF">2019-01-10T13:27:00Z</dcterms:created>
  <dcterms:modified xsi:type="dcterms:W3CDTF">2019-01-10T13:27:00Z</dcterms:modified>
</cp:coreProperties>
</file>